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7AEB6" w14:textId="77777777" w:rsidR="00B53934" w:rsidRDefault="00B53934" w:rsidP="00B53934">
      <w:pPr>
        <w:spacing w:after="0" w:line="240" w:lineRule="auto"/>
        <w:jc w:val="right"/>
      </w:pPr>
      <w:r>
        <w:rPr>
          <w:noProof/>
        </w:rPr>
        <w:drawing>
          <wp:inline distT="0" distB="0" distL="0" distR="0" wp14:anchorId="37E66859" wp14:editId="61029462">
            <wp:extent cx="2249805" cy="3894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3894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0C077" w14:textId="77777777" w:rsidR="00C02D02" w:rsidRDefault="00C02D02" w:rsidP="00C02D02">
      <w:pPr>
        <w:spacing w:after="0" w:line="240" w:lineRule="auto"/>
      </w:pPr>
    </w:p>
    <w:p w14:paraId="281799CF" w14:textId="77777777" w:rsidR="009B39D7" w:rsidRPr="00047B90" w:rsidRDefault="009B39D7" w:rsidP="009B39D7">
      <w:pPr>
        <w:spacing w:after="0" w:line="240" w:lineRule="auto"/>
        <w:ind w:right="15"/>
        <w:contextualSpacing/>
        <w:rPr>
          <w:rFonts w:ascii="Arial" w:hAnsi="Arial" w:cs="Arial"/>
          <w:b/>
          <w:color w:val="000000" w:themeColor="text1"/>
          <w:sz w:val="28"/>
          <w:szCs w:val="28"/>
        </w:rPr>
      </w:pPr>
      <w:r w:rsidRPr="00047B90">
        <w:rPr>
          <w:rFonts w:ascii="Arial" w:hAnsi="Arial" w:cs="Arial"/>
          <w:b/>
          <w:color w:val="000000" w:themeColor="text1"/>
          <w:sz w:val="28"/>
          <w:szCs w:val="28"/>
        </w:rPr>
        <w:t>APPENDIX FIVE</w:t>
      </w:r>
    </w:p>
    <w:p w14:paraId="2C745ADD" w14:textId="77777777" w:rsidR="009B39D7" w:rsidRPr="00047B90" w:rsidRDefault="009B39D7" w:rsidP="009B39D7">
      <w:pPr>
        <w:tabs>
          <w:tab w:val="left" w:pos="2160"/>
        </w:tabs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  <w:szCs w:val="28"/>
        </w:rPr>
        <w:t>ASSESSMENT VERIFICATION FORM</w:t>
      </w:r>
    </w:p>
    <w:p w14:paraId="06CEA0C3" w14:textId="77777777" w:rsidR="009B39D7" w:rsidRDefault="009B39D7" w:rsidP="009B39D7">
      <w:pPr>
        <w:tabs>
          <w:tab w:val="left" w:pos="2160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14:paraId="3FFA0F77" w14:textId="77777777" w:rsidR="009B39D7" w:rsidRDefault="009B39D7" w:rsidP="009B39D7">
      <w:pPr>
        <w:pStyle w:val="BodyText"/>
        <w:ind w:right="43"/>
        <w:contextualSpacing/>
        <w:rPr>
          <w:rFonts w:cs="Arial"/>
          <w:sz w:val="20"/>
        </w:rPr>
      </w:pPr>
      <w:r w:rsidRPr="00047B90">
        <w:rPr>
          <w:rFonts w:cs="Arial"/>
          <w:iCs/>
          <w:color w:val="000000" w:themeColor="text1"/>
          <w:sz w:val="20"/>
        </w:rPr>
        <w:t xml:space="preserve">This form </w:t>
      </w:r>
      <w:r w:rsidRPr="00C52919">
        <w:rPr>
          <w:rFonts w:cs="Arial"/>
          <w:b/>
          <w:bCs/>
          <w:iCs/>
          <w:color w:val="000000" w:themeColor="text1"/>
          <w:sz w:val="20"/>
        </w:rPr>
        <w:t>must</w:t>
      </w:r>
      <w:r w:rsidRPr="00047B90">
        <w:rPr>
          <w:rFonts w:cs="Arial"/>
          <w:iCs/>
          <w:color w:val="000000" w:themeColor="text1"/>
          <w:sz w:val="20"/>
        </w:rPr>
        <w:t xml:space="preserve"> be completed to meet the requirements set within the External Examiner Code of Practice; you </w:t>
      </w:r>
      <w:r w:rsidRPr="00C52919">
        <w:rPr>
          <w:rFonts w:cs="Arial"/>
          <w:b/>
          <w:bCs/>
          <w:iCs/>
          <w:color w:val="000000" w:themeColor="text1"/>
          <w:sz w:val="20"/>
        </w:rPr>
        <w:t>must</w:t>
      </w:r>
      <w:r w:rsidRPr="00047B90">
        <w:rPr>
          <w:rFonts w:cs="Arial"/>
          <w:iCs/>
          <w:color w:val="000000" w:themeColor="text1"/>
          <w:sz w:val="20"/>
        </w:rPr>
        <w:t xml:space="preserve"> read this document before completing this form</w:t>
      </w:r>
      <w:r w:rsidRPr="005D3890">
        <w:rPr>
          <w:rFonts w:cs="Arial"/>
          <w:sz w:val="20"/>
        </w:rPr>
        <w:t xml:space="preserve">. </w:t>
      </w:r>
      <w:r>
        <w:rPr>
          <w:rFonts w:cs="Arial"/>
          <w:sz w:val="20"/>
        </w:rPr>
        <w:t xml:space="preserve"> </w:t>
      </w:r>
    </w:p>
    <w:p w14:paraId="77300BAA" w14:textId="77777777" w:rsidR="009B39D7" w:rsidRDefault="009B39D7" w:rsidP="009B39D7">
      <w:pPr>
        <w:pStyle w:val="BodyText"/>
        <w:ind w:right="43"/>
        <w:contextualSpacing/>
        <w:rPr>
          <w:rFonts w:cs="Arial"/>
          <w:sz w:val="20"/>
        </w:rPr>
      </w:pPr>
    </w:p>
    <w:p w14:paraId="093C64E2" w14:textId="77777777" w:rsidR="009B39D7" w:rsidRPr="00AC746B" w:rsidRDefault="009B39D7" w:rsidP="009B39D7">
      <w:pPr>
        <w:pStyle w:val="BodyText"/>
        <w:ind w:right="43"/>
        <w:contextualSpacing/>
        <w:rPr>
          <w:rStyle w:val="Hyperlink"/>
          <w:rFonts w:eastAsiaTheme="minorEastAsia" w:cs="Arial"/>
          <w:color w:val="000000" w:themeColor="text1"/>
          <w:sz w:val="20"/>
        </w:rPr>
      </w:pPr>
      <w:r w:rsidRPr="00AC746B">
        <w:rPr>
          <w:rFonts w:cs="Arial"/>
          <w:color w:val="000000" w:themeColor="text1"/>
          <w:sz w:val="20"/>
        </w:rPr>
        <w:t>Th</w:t>
      </w:r>
      <w:r>
        <w:rPr>
          <w:rFonts w:cs="Arial"/>
          <w:color w:val="000000" w:themeColor="text1"/>
          <w:sz w:val="20"/>
        </w:rPr>
        <w:t>e External Examiner Code of Practice alongside this</w:t>
      </w:r>
      <w:r w:rsidRPr="00AC746B">
        <w:rPr>
          <w:rFonts w:cs="Arial"/>
          <w:color w:val="000000" w:themeColor="text1"/>
          <w:sz w:val="20"/>
        </w:rPr>
        <w:t xml:space="preserve"> form is available to download on the University website under section 7 of the quality handbook, please use the following link: </w:t>
      </w:r>
      <w:hyperlink r:id="rId13" w:history="1">
        <w:r w:rsidRPr="00AC746B">
          <w:rPr>
            <w:rStyle w:val="Hyperlink"/>
            <w:rFonts w:eastAsiaTheme="minorEastAsia" w:cs="Arial"/>
            <w:color w:val="000000" w:themeColor="text1"/>
            <w:sz w:val="20"/>
          </w:rPr>
          <w:t>https://www.buckingham.ac.uk/about/handbooks/quality-handbook/</w:t>
        </w:r>
      </w:hyperlink>
      <w:r>
        <w:rPr>
          <w:rStyle w:val="Hyperlink"/>
          <w:rFonts w:eastAsiaTheme="minorEastAsia" w:cs="Arial"/>
          <w:color w:val="000000" w:themeColor="text1"/>
          <w:sz w:val="20"/>
        </w:rPr>
        <w:t xml:space="preserve">.  </w:t>
      </w:r>
    </w:p>
    <w:p w14:paraId="6CF6E9C5" w14:textId="77777777" w:rsidR="009B39D7" w:rsidRPr="00AC746B" w:rsidRDefault="009B39D7" w:rsidP="009B39D7">
      <w:pPr>
        <w:tabs>
          <w:tab w:val="left" w:pos="2160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14:paraId="57732932" w14:textId="77777777" w:rsidR="009B39D7" w:rsidRDefault="009B39D7" w:rsidP="009B39D7">
      <w:pPr>
        <w:tabs>
          <w:tab w:val="left" w:pos="2160"/>
        </w:tabs>
        <w:spacing w:after="0" w:line="240" w:lineRule="auto"/>
        <w:contextualSpacing/>
        <w:rPr>
          <w:rFonts w:ascii="Arial" w:hAnsi="Arial" w:cs="Arial"/>
          <w:i/>
          <w:iCs/>
          <w:sz w:val="20"/>
          <w:szCs w:val="20"/>
        </w:rPr>
      </w:pPr>
      <w:r w:rsidRPr="00AC746B">
        <w:rPr>
          <w:rFonts w:ascii="Arial" w:hAnsi="Arial" w:cs="Arial"/>
          <w:sz w:val="20"/>
          <w:szCs w:val="20"/>
        </w:rPr>
        <w:t>A</w:t>
      </w:r>
      <w:r w:rsidRPr="00AC746B">
        <w:rPr>
          <w:rFonts w:ascii="Arial" w:hAnsi="Arial" w:cs="Arial"/>
          <w:i/>
          <w:iCs/>
          <w:sz w:val="20"/>
          <w:szCs w:val="20"/>
        </w:rPr>
        <w:t>ny queries regarding this form please contact your Faculty Quality Manager.</w:t>
      </w:r>
    </w:p>
    <w:p w14:paraId="78003C1A" w14:textId="77777777" w:rsidR="009B39D7" w:rsidRPr="00047B90" w:rsidRDefault="009B39D7" w:rsidP="009B39D7">
      <w:pPr>
        <w:tabs>
          <w:tab w:val="left" w:pos="2160"/>
        </w:tabs>
        <w:spacing w:after="0" w:line="240" w:lineRule="auto"/>
        <w:contextualSpacing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2"/>
      </w:tblGrid>
      <w:tr w:rsidR="009B39D7" w:rsidRPr="00762029" w14:paraId="18803920" w14:textId="77777777" w:rsidTr="002C1DB8">
        <w:trPr>
          <w:trHeight w:val="330"/>
        </w:trPr>
        <w:tc>
          <w:tcPr>
            <w:tcW w:w="10763" w:type="dxa"/>
            <w:gridSpan w:val="2"/>
            <w:shd w:val="clear" w:color="auto" w:fill="171717" w:themeFill="background2" w:themeFillShade="1A"/>
            <w:vAlign w:val="center"/>
          </w:tcPr>
          <w:p w14:paraId="3C0EA296" w14:textId="77777777" w:rsidR="009B39D7" w:rsidRPr="00762029" w:rsidRDefault="009B39D7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auto"/>
                <w:sz w:val="20"/>
                <w:szCs w:val="20"/>
              </w:rPr>
            </w:pPr>
            <w:r w:rsidRPr="00762029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ssessment Verification Form</w:t>
            </w:r>
          </w:p>
        </w:tc>
      </w:tr>
      <w:tr w:rsidR="009B39D7" w:rsidRPr="00047B90" w14:paraId="7BDCA875" w14:textId="77777777" w:rsidTr="002C1DB8">
        <w:trPr>
          <w:trHeight w:val="277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0A1C31EE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47B90">
              <w:rPr>
                <w:rFonts w:ascii="Arial" w:hAnsi="Arial" w:cs="Arial"/>
                <w:sz w:val="20"/>
                <w:szCs w:val="20"/>
              </w:rPr>
              <w:t xml:space="preserve">Programme(s) and/or </w:t>
            </w: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047B90">
              <w:rPr>
                <w:rFonts w:ascii="Arial" w:hAnsi="Arial" w:cs="Arial"/>
                <w:sz w:val="20"/>
                <w:szCs w:val="20"/>
              </w:rPr>
              <w:t xml:space="preserve">odule(s) </w:t>
            </w:r>
            <w:r>
              <w:rPr>
                <w:rFonts w:ascii="Arial" w:hAnsi="Arial" w:cs="Arial"/>
                <w:sz w:val="20"/>
                <w:szCs w:val="20"/>
              </w:rPr>
              <w:t>verified</w:t>
            </w:r>
            <w:r w:rsidRPr="00047B90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382" w:type="dxa"/>
            <w:vAlign w:val="center"/>
          </w:tcPr>
          <w:p w14:paraId="76B43EDD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Populated by the Faculty Quality Manager&gt;</w:t>
            </w:r>
          </w:p>
        </w:tc>
      </w:tr>
      <w:tr w:rsidR="009B39D7" w:rsidRPr="00047B90" w14:paraId="3FD494A9" w14:textId="77777777" w:rsidTr="002C1DB8">
        <w:trPr>
          <w:trHeight w:val="268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5B377A3A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culty of Study:</w:t>
            </w:r>
          </w:p>
        </w:tc>
        <w:tc>
          <w:tcPr>
            <w:tcW w:w="5382" w:type="dxa"/>
            <w:vAlign w:val="center"/>
          </w:tcPr>
          <w:p w14:paraId="7A58E84C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Populated by the Faculty Quality Manager&gt;</w:t>
            </w:r>
          </w:p>
        </w:tc>
      </w:tr>
      <w:tr w:rsidR="009B39D7" w:rsidRPr="00047B90" w14:paraId="796F1BC9" w14:textId="77777777" w:rsidTr="002C1DB8">
        <w:trPr>
          <w:trHeight w:val="285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5957E458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essment Board:</w:t>
            </w:r>
          </w:p>
        </w:tc>
        <w:tc>
          <w:tcPr>
            <w:tcW w:w="5382" w:type="dxa"/>
            <w:vAlign w:val="center"/>
          </w:tcPr>
          <w:p w14:paraId="1BDFF2B7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Populated by the Faculty Quality Manager&gt;</w:t>
            </w:r>
          </w:p>
        </w:tc>
      </w:tr>
      <w:tr w:rsidR="009B39D7" w:rsidRPr="00E7322C" w14:paraId="4BA53C8A" w14:textId="77777777" w:rsidTr="002C1DB8">
        <w:trPr>
          <w:trHeight w:val="1164"/>
        </w:trPr>
        <w:tc>
          <w:tcPr>
            <w:tcW w:w="10763" w:type="dxa"/>
            <w:gridSpan w:val="2"/>
            <w:shd w:val="clear" w:color="auto" w:fill="171717" w:themeFill="background2" w:themeFillShade="1A"/>
            <w:vAlign w:val="center"/>
          </w:tcPr>
          <w:p w14:paraId="3689EEE6" w14:textId="77777777" w:rsidR="009B39D7" w:rsidRPr="00E7322C" w:rsidRDefault="009B39D7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E7322C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ECTION ONE: Assessment Verification Confirmation</w:t>
            </w:r>
          </w:p>
          <w:p w14:paraId="649EB137" w14:textId="77777777" w:rsidR="009B39D7" w:rsidRPr="00E7322C" w:rsidRDefault="009B39D7" w:rsidP="002C1DB8">
            <w:pPr>
              <w:ind w:right="43"/>
              <w:contextualSpacing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370165A5" w14:textId="77777777" w:rsidR="009B39D7" w:rsidRPr="00E7322C" w:rsidRDefault="009B39D7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</w:pPr>
            <w:r w:rsidRPr="00E7322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Section one must be completed by the External Examiner</w:t>
            </w: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 xml:space="preserve"> </w:t>
            </w:r>
            <w:r w:rsidRPr="00E7322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and submitted electronically to the Faculty Quality Manager by the deadline set within the External Examiner Schedule</w:t>
            </w: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.  Once submitted the Faculty Quality Manager must include the form in the assessment board documentation to be considered.</w:t>
            </w:r>
          </w:p>
        </w:tc>
      </w:tr>
      <w:tr w:rsidR="009B39D7" w:rsidRPr="00FB68AC" w14:paraId="2FDEC274" w14:textId="77777777" w:rsidTr="002C1DB8">
        <w:trPr>
          <w:trHeight w:val="2981"/>
        </w:trPr>
        <w:tc>
          <w:tcPr>
            <w:tcW w:w="10763" w:type="dxa"/>
            <w:gridSpan w:val="2"/>
            <w:shd w:val="clear" w:color="auto" w:fill="D0CECE" w:themeFill="background2" w:themeFillShade="E6"/>
            <w:vAlign w:val="center"/>
          </w:tcPr>
          <w:p w14:paraId="1D104C8E" w14:textId="77777777" w:rsidR="009B39D7" w:rsidRDefault="009B39D7" w:rsidP="002C1DB8">
            <w:pPr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530F63">
              <w:rPr>
                <w:rFonts w:ascii="Arial" w:hAnsi="Arial" w:cs="Arial"/>
                <w:i/>
                <w:sz w:val="20"/>
                <w:szCs w:val="20"/>
              </w:rPr>
              <w:t>As External Examiner I am confirmin</w:t>
            </w:r>
            <w:r>
              <w:rPr>
                <w:rFonts w:ascii="Arial" w:hAnsi="Arial" w:cs="Arial"/>
                <w:i/>
                <w:sz w:val="20"/>
                <w:szCs w:val="20"/>
              </w:rPr>
              <w:t>g:</w:t>
            </w:r>
          </w:p>
          <w:p w14:paraId="1555B5EF" w14:textId="77777777" w:rsidR="009B39D7" w:rsidRPr="00496E38" w:rsidRDefault="009B39D7" w:rsidP="009B39D7">
            <w:pPr>
              <w:pStyle w:val="ListParagraph"/>
              <w:numPr>
                <w:ilvl w:val="0"/>
                <w:numId w:val="48"/>
              </w:numPr>
              <w:ind w:left="414" w:hanging="357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I have met and completed my requirements set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 xml:space="preserve"> with</w:t>
            </w:r>
            <w:r>
              <w:rPr>
                <w:rFonts w:ascii="Arial" w:hAnsi="Arial" w:cs="Arial"/>
                <w:i/>
                <w:sz w:val="20"/>
                <w:szCs w:val="20"/>
              </w:rPr>
              <w:t>in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 xml:space="preserve"> the External Examiner Code of Practic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under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 xml:space="preserve"> Section 9 </w:t>
            </w:r>
            <w:r>
              <w:rPr>
                <w:rFonts w:ascii="Arial" w:hAnsi="Arial" w:cs="Arial"/>
                <w:i/>
                <w:sz w:val="20"/>
                <w:szCs w:val="20"/>
              </w:rPr>
              <w:t>‘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>Verification of Assessed Work’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 xml:space="preserve">and </w:t>
            </w:r>
            <w:r>
              <w:rPr>
                <w:rFonts w:ascii="Arial" w:hAnsi="Arial" w:cs="Arial"/>
                <w:i/>
                <w:sz w:val="20"/>
                <w:szCs w:val="20"/>
              </w:rPr>
              <w:t>where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 xml:space="preserve"> applicable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met the requirements set within a programmes </w:t>
            </w:r>
            <w:r w:rsidRPr="000602FF">
              <w:rPr>
                <w:rFonts w:ascii="Arial" w:hAnsi="Arial" w:cs="Arial"/>
                <w:i/>
                <w:sz w:val="20"/>
                <w:szCs w:val="20"/>
              </w:rPr>
              <w:t>Assessment Code of Practic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which have additional PSRB verification requirements.</w:t>
            </w:r>
          </w:p>
          <w:p w14:paraId="14315D35" w14:textId="77777777" w:rsidR="009B39D7" w:rsidRPr="007C6EF0" w:rsidRDefault="009B39D7" w:rsidP="009B39D7">
            <w:pPr>
              <w:pStyle w:val="ListParagraph"/>
              <w:numPr>
                <w:ilvl w:val="0"/>
                <w:numId w:val="48"/>
              </w:numPr>
              <w:ind w:left="414" w:hanging="357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C6EF0">
              <w:rPr>
                <w:rFonts w:ascii="Arial" w:hAnsi="Arial" w:cs="Arial"/>
                <w:i/>
                <w:iCs/>
                <w:sz w:val="20"/>
                <w:szCs w:val="20"/>
              </w:rPr>
              <w:t>It is my opinion that t</w:t>
            </w:r>
            <w:r w:rsidRPr="007C6EF0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he University’s academic standards and student performance is comparable to that of students of the same level within the same or cognate disciplines nationally.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</w:t>
            </w:r>
            <w:r w:rsidRPr="007C6EF0">
              <w:rPr>
                <w:rFonts w:ascii="Arial" w:hAnsi="Arial" w:cs="Arial"/>
                <w:i/>
                <w:iCs/>
                <w:sz w:val="20"/>
                <w:szCs w:val="20"/>
              </w:rPr>
              <w:t>he</w:t>
            </w:r>
            <w:r w:rsidRPr="007C6EF0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University’s assessment process adequately measures student achievement against the intended learning outcomes for the programme and/or module examined; and The University in ensuring the assessment and classification processes are reliable, fair and transparent.</w:t>
            </w:r>
          </w:p>
          <w:p w14:paraId="44D16364" w14:textId="77777777" w:rsidR="009B39D7" w:rsidRPr="003212C6" w:rsidRDefault="009B39D7" w:rsidP="009B39D7">
            <w:pPr>
              <w:pStyle w:val="ListParagraph"/>
              <w:numPr>
                <w:ilvl w:val="0"/>
                <w:numId w:val="48"/>
              </w:numPr>
              <w:ind w:left="414" w:hanging="357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D05FD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 am aware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f required, I can </w:t>
            </w:r>
            <w:r w:rsidRPr="00D05FD4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recommend to the Board of Examiners Chair in the comment section below, to moderate a full cohort up or down; but may not do so for individual students or groups of students less than a full cohort.  </w:t>
            </w:r>
          </w:p>
        </w:tc>
      </w:tr>
      <w:tr w:rsidR="009B39D7" w:rsidRPr="00047B90" w14:paraId="1CA10872" w14:textId="77777777" w:rsidTr="002C1DB8">
        <w:trPr>
          <w:trHeight w:val="349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0FD6AECA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uld you like to make a moderation recommendation?</w:t>
            </w:r>
          </w:p>
        </w:tc>
        <w:tc>
          <w:tcPr>
            <w:tcW w:w="5382" w:type="dxa"/>
            <w:vAlign w:val="center"/>
          </w:tcPr>
          <w:p w14:paraId="39FC3C45" w14:textId="77777777" w:rsidR="009B39D7" w:rsidRPr="00E41A63" w:rsidRDefault="009B39D7" w:rsidP="002C1DB8">
            <w:pPr>
              <w:tabs>
                <w:tab w:val="left" w:pos="2160"/>
              </w:tabs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1A63">
              <w:rPr>
                <w:rFonts w:ascii="Arial" w:hAnsi="Arial" w:cs="Arial"/>
                <w:sz w:val="20"/>
                <w:szCs w:val="20"/>
              </w:rPr>
              <w:t>YES OR NO</w:t>
            </w:r>
          </w:p>
        </w:tc>
      </w:tr>
      <w:tr w:rsidR="009B39D7" w:rsidRPr="00047B90" w14:paraId="140EB290" w14:textId="77777777" w:rsidTr="002C1DB8">
        <w:trPr>
          <w:trHeight w:val="454"/>
        </w:trPr>
        <w:tc>
          <w:tcPr>
            <w:tcW w:w="10763" w:type="dxa"/>
            <w:gridSpan w:val="2"/>
            <w:shd w:val="clear" w:color="auto" w:fill="FFFFFF" w:themeFill="background1"/>
            <w:vAlign w:val="center"/>
          </w:tcPr>
          <w:p w14:paraId="68CDCE09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A661A31" w14:textId="77777777" w:rsidR="009B39D7" w:rsidRPr="007D0CE4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0CE4">
              <w:rPr>
                <w:rFonts w:ascii="Arial" w:hAnsi="Arial" w:cs="Arial"/>
                <w:b/>
                <w:bCs/>
                <w:sz w:val="20"/>
                <w:szCs w:val="20"/>
              </w:rPr>
              <w:t>If you have chosen yes, please provide your comments below to be considered by the Board of Examiners Chai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7D0CE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r w:rsidRPr="007D0CE4">
              <w:rPr>
                <w:rFonts w:ascii="Arial" w:hAnsi="Arial" w:cs="Arial"/>
                <w:b/>
                <w:bCs/>
                <w:sz w:val="20"/>
                <w:szCs w:val="20"/>
              </w:rPr>
              <w:t>f you have chosen n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  <w:r w:rsidRPr="007D0CE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lease leave blank:</w:t>
            </w:r>
          </w:p>
          <w:p w14:paraId="7A07AB5B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345AEEF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Only to be completed by the External Examiner if recommending moderation&gt;</w:t>
            </w:r>
          </w:p>
          <w:p w14:paraId="7354B773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9B39D7" w:rsidRPr="00047B90" w14:paraId="0BB56A8B" w14:textId="77777777" w:rsidTr="002C1DB8">
        <w:trPr>
          <w:trHeight w:val="317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12E4F47D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 Examiner Name</w:t>
            </w:r>
            <w:r w:rsidRPr="00047B9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382" w:type="dxa"/>
            <w:vAlign w:val="center"/>
          </w:tcPr>
          <w:p w14:paraId="74841F65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To be completed by the External Examiner&gt;</w:t>
            </w:r>
          </w:p>
        </w:tc>
      </w:tr>
      <w:tr w:rsidR="009B39D7" w:rsidRPr="00047B90" w14:paraId="3AD3F789" w14:textId="77777777" w:rsidTr="002C1DB8">
        <w:trPr>
          <w:trHeight w:val="266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49C50BEB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47B90">
              <w:rPr>
                <w:rFonts w:ascii="Arial" w:hAnsi="Arial" w:cs="Arial"/>
                <w:sz w:val="20"/>
                <w:szCs w:val="20"/>
              </w:rPr>
              <w:t>Date</w:t>
            </w:r>
            <w:r>
              <w:rPr>
                <w:rFonts w:ascii="Arial" w:hAnsi="Arial" w:cs="Arial"/>
                <w:sz w:val="20"/>
                <w:szCs w:val="20"/>
              </w:rPr>
              <w:t xml:space="preserve"> Complete</w:t>
            </w:r>
            <w:r w:rsidRPr="00047B9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382" w:type="dxa"/>
            <w:vAlign w:val="center"/>
          </w:tcPr>
          <w:p w14:paraId="276723C5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To be completed by the External Examiner&gt;</w:t>
            </w:r>
          </w:p>
        </w:tc>
      </w:tr>
      <w:tr w:rsidR="009B39D7" w:rsidRPr="00E7322C" w14:paraId="12A6B574" w14:textId="77777777" w:rsidTr="002C1DB8">
        <w:trPr>
          <w:trHeight w:val="739"/>
        </w:trPr>
        <w:tc>
          <w:tcPr>
            <w:tcW w:w="10763" w:type="dxa"/>
            <w:gridSpan w:val="2"/>
            <w:shd w:val="clear" w:color="auto" w:fill="171717" w:themeFill="background2" w:themeFillShade="1A"/>
            <w:vAlign w:val="center"/>
          </w:tcPr>
          <w:p w14:paraId="70CC1ABC" w14:textId="77777777" w:rsidR="009B39D7" w:rsidRPr="00E7322C" w:rsidRDefault="009B39D7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E7322C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SECTI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WO</w:t>
            </w:r>
            <w:r w:rsidRPr="00E7322C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: Assessment Verification Confirmation</w:t>
            </w:r>
          </w:p>
          <w:p w14:paraId="612A8193" w14:textId="77777777" w:rsidR="009B39D7" w:rsidRPr="00E7322C" w:rsidRDefault="009B39D7" w:rsidP="002C1DB8">
            <w:pPr>
              <w:ind w:right="43"/>
              <w:contextualSpacing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36B9D82B" w14:textId="77777777" w:rsidR="009B39D7" w:rsidRPr="00E7322C" w:rsidRDefault="009B39D7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</w:pPr>
            <w:r w:rsidRPr="00E7322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 xml:space="preserve">Section </w:t>
            </w: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two</w:t>
            </w:r>
            <w:r w:rsidRPr="00E7322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 xml:space="preserve"> must be completed by the</w:t>
            </w: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 xml:space="preserve"> Board of Examiners Chair once considered at the Assessment Board.</w:t>
            </w:r>
          </w:p>
        </w:tc>
      </w:tr>
      <w:tr w:rsidR="009B39D7" w:rsidRPr="00047B90" w14:paraId="2EACC8F8" w14:textId="77777777" w:rsidTr="002C1DB8">
        <w:trPr>
          <w:trHeight w:val="804"/>
        </w:trPr>
        <w:tc>
          <w:tcPr>
            <w:tcW w:w="10763" w:type="dxa"/>
            <w:gridSpan w:val="2"/>
            <w:shd w:val="clear" w:color="auto" w:fill="D0CECE" w:themeFill="background2" w:themeFillShade="E6"/>
            <w:vAlign w:val="center"/>
          </w:tcPr>
          <w:p w14:paraId="208BCFBA" w14:textId="77777777" w:rsidR="009B39D7" w:rsidRPr="0048309B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14D58">
              <w:rPr>
                <w:rFonts w:ascii="Arial" w:hAnsi="Arial" w:cs="Arial"/>
                <w:i/>
                <w:iCs/>
                <w:sz w:val="20"/>
                <w:szCs w:val="20"/>
              </w:rPr>
              <w:t>As the Board of Examiners Chair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Pr="00D14D5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 am confirming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at section one </w:t>
            </w:r>
            <w:r w:rsidRPr="00D14D58">
              <w:rPr>
                <w:rFonts w:ascii="Arial" w:hAnsi="Arial" w:cs="Arial"/>
                <w:i/>
                <w:iCs/>
                <w:sz w:val="20"/>
                <w:szCs w:val="20"/>
              </w:rPr>
              <w:t>of this assessment verification form</w:t>
            </w:r>
            <w:r w:rsidRPr="00D14D5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D14D5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as considered at the assessment board.  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And (when</w:t>
            </w:r>
            <w:r w:rsidRPr="00D14D5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applicable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)</w:t>
            </w:r>
            <w:r w:rsidRPr="00D14D5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I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have given</w:t>
            </w:r>
            <w:r w:rsidRPr="00D14D5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full consideration to the External Examiners moderation recommendation documented within section one</w:t>
            </w:r>
          </w:p>
        </w:tc>
      </w:tr>
      <w:tr w:rsidR="009B39D7" w:rsidRPr="00047B90" w14:paraId="06CAB1BF" w14:textId="77777777" w:rsidTr="002C1DB8">
        <w:trPr>
          <w:trHeight w:val="263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35A6A6FD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ir of the Board of Examiners Name:</w:t>
            </w:r>
          </w:p>
        </w:tc>
        <w:tc>
          <w:tcPr>
            <w:tcW w:w="5382" w:type="dxa"/>
            <w:vAlign w:val="center"/>
          </w:tcPr>
          <w:p w14:paraId="55610A08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To be completed by the Board of Examiners Chair&gt;</w:t>
            </w:r>
          </w:p>
        </w:tc>
      </w:tr>
      <w:tr w:rsidR="009B39D7" w:rsidRPr="00047B90" w14:paraId="50016571" w14:textId="77777777" w:rsidTr="002C1DB8">
        <w:trPr>
          <w:trHeight w:val="281"/>
        </w:trPr>
        <w:tc>
          <w:tcPr>
            <w:tcW w:w="5381" w:type="dxa"/>
            <w:shd w:val="clear" w:color="auto" w:fill="D0CECE" w:themeFill="background2" w:themeFillShade="E6"/>
            <w:vAlign w:val="center"/>
          </w:tcPr>
          <w:p w14:paraId="2911A1E3" w14:textId="77777777" w:rsidR="009B39D7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Complete:</w:t>
            </w:r>
          </w:p>
        </w:tc>
        <w:tc>
          <w:tcPr>
            <w:tcW w:w="5382" w:type="dxa"/>
            <w:vAlign w:val="center"/>
          </w:tcPr>
          <w:p w14:paraId="247C4F78" w14:textId="77777777" w:rsidR="009B39D7" w:rsidRPr="00047B90" w:rsidRDefault="009B39D7" w:rsidP="002C1DB8">
            <w:pPr>
              <w:tabs>
                <w:tab w:val="left" w:pos="2160"/>
              </w:tabs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&lt;To be completed by the Board of Examiners Chair&gt;</w:t>
            </w:r>
          </w:p>
        </w:tc>
      </w:tr>
    </w:tbl>
    <w:p w14:paraId="609D7864" w14:textId="77777777" w:rsidR="009B39D7" w:rsidRDefault="009B39D7" w:rsidP="009B39D7">
      <w:pPr>
        <w:spacing w:after="0" w:line="240" w:lineRule="auto"/>
        <w:ind w:right="15"/>
        <w:contextualSpacing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3E026BB5" w14:textId="68232D06" w:rsidR="00F80FE6" w:rsidRPr="00B53934" w:rsidRDefault="00F80FE6" w:rsidP="009B39D7">
      <w:pPr>
        <w:spacing w:after="0" w:line="240" w:lineRule="auto"/>
        <w:ind w:right="15"/>
      </w:pPr>
    </w:p>
    <w:sectPr w:rsidR="00F80FE6" w:rsidRPr="00B53934" w:rsidSect="00B649E6">
      <w:footerReference w:type="even" r:id="rId14"/>
      <w:footerReference w:type="default" r:id="rId15"/>
      <w:pgSz w:w="11910" w:h="16830"/>
      <w:pgMar w:top="567" w:right="567" w:bottom="567" w:left="567" w:header="0" w:footer="720" w:gutter="0"/>
      <w:pgNumType w:start="1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14B4F" w14:textId="77777777" w:rsidR="00022F4F" w:rsidRDefault="00022F4F">
      <w:pPr>
        <w:spacing w:after="0" w:line="240" w:lineRule="auto"/>
      </w:pPr>
      <w:r>
        <w:separator/>
      </w:r>
    </w:p>
  </w:endnote>
  <w:endnote w:type="continuationSeparator" w:id="0">
    <w:p w14:paraId="1F5EAA25" w14:textId="77777777" w:rsidR="00022F4F" w:rsidRDefault="00022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FA774" w14:textId="77777777" w:rsidR="00E16DF0" w:rsidRDefault="00E16DF0">
    <w:pPr>
      <w:tabs>
        <w:tab w:val="center" w:pos="4147"/>
      </w:tabs>
      <w:spacing w:after="0"/>
    </w:pPr>
    <w:r>
      <w:rPr>
        <w:rFonts w:ascii="Times New Roman" w:eastAsia="Times New Roman" w:hAnsi="Times New Roman" w:cs="Times New Roman"/>
        <w:i/>
        <w:sz w:val="17"/>
      </w:rPr>
      <w:t xml:space="preserve"> </w:t>
    </w:r>
    <w:r>
      <w:rPr>
        <w:rFonts w:ascii="Times New Roman" w:eastAsia="Times New Roman" w:hAnsi="Times New Roman" w:cs="Times New Roman"/>
        <w:i/>
        <w:sz w:val="17"/>
      </w:rPr>
      <w:tab/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625495"/>
      <w:docPartObj>
        <w:docPartGallery w:val="Page Numbers (Bottom of Page)"/>
        <w:docPartUnique/>
      </w:docPartObj>
    </w:sdtPr>
    <w:sdtEndPr>
      <w:rPr>
        <w:i/>
        <w:iCs/>
        <w:sz w:val="16"/>
        <w:szCs w:val="16"/>
      </w:rPr>
    </w:sdtEndPr>
    <w:sdtContent>
      <w:sdt>
        <w:sdtPr>
          <w:rPr>
            <w:i/>
            <w:iCs/>
            <w:sz w:val="16"/>
            <w:szCs w:val="16"/>
          </w:rPr>
          <w:id w:val="244768287"/>
          <w:docPartObj>
            <w:docPartGallery w:val="Page Numbers (Top of Page)"/>
            <w:docPartUnique/>
          </w:docPartObj>
        </w:sdtPr>
        <w:sdtEndPr/>
        <w:sdtContent>
          <w:p w14:paraId="31862747" w14:textId="6ED9BF88" w:rsidR="00E16DF0" w:rsidRPr="009B39D7" w:rsidRDefault="00E16DF0">
            <w:pPr>
              <w:pStyle w:val="Footer"/>
              <w:jc w:val="right"/>
              <w:rPr>
                <w:i/>
                <w:iCs/>
                <w:sz w:val="16"/>
                <w:szCs w:val="16"/>
              </w:rPr>
            </w:pPr>
            <w:r w:rsidRPr="009B39D7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Page </w: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begin"/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instrText xml:space="preserve"> PAGE </w:instrTex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separate"/>
            </w:r>
            <w:r w:rsidR="00F75CEC" w:rsidRPr="009B39D7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</w:rPr>
              <w:t>1</w: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end"/>
            </w:r>
            <w:r w:rsidRPr="009B39D7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of </w: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begin"/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instrText xml:space="preserve"> NUMPAGES  </w:instrTex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separate"/>
            </w:r>
            <w:r w:rsidR="00F75CEC" w:rsidRPr="009B39D7">
              <w:rPr>
                <w:rFonts w:ascii="Arial" w:hAnsi="Arial" w:cs="Arial"/>
                <w:bCs/>
                <w:i/>
                <w:iCs/>
                <w:noProof/>
                <w:sz w:val="16"/>
                <w:szCs w:val="16"/>
              </w:rPr>
              <w:t>1</w:t>
            </w:r>
            <w:r w:rsidRPr="009B39D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fldChar w:fldCharType="end"/>
            </w:r>
          </w:p>
        </w:sdtContent>
      </w:sdt>
    </w:sdtContent>
  </w:sdt>
  <w:p w14:paraId="029D8AD1" w14:textId="4B69BF80" w:rsidR="00E16DF0" w:rsidRPr="009B39D7" w:rsidRDefault="009B39D7" w:rsidP="00811E74">
    <w:pPr>
      <w:pStyle w:val="Footer"/>
      <w:jc w:val="right"/>
      <w:rPr>
        <w:rFonts w:ascii="Arial" w:hAnsi="Arial" w:cs="Arial"/>
        <w:i/>
        <w:iCs/>
        <w:sz w:val="16"/>
        <w:szCs w:val="16"/>
      </w:rPr>
    </w:pPr>
    <w:r w:rsidRPr="009B39D7">
      <w:rPr>
        <w:rFonts w:ascii="Arial" w:hAnsi="Arial" w:cs="Arial"/>
        <w:i/>
        <w:iCs/>
        <w:sz w:val="16"/>
        <w:szCs w:val="16"/>
      </w:rPr>
      <w:t>Assessment Verification Form</w:t>
    </w:r>
  </w:p>
  <w:p w14:paraId="69E92CEA" w14:textId="7C1A7E44" w:rsidR="00C977B7" w:rsidRPr="009B39D7" w:rsidRDefault="00C977B7" w:rsidP="00C977B7">
    <w:pPr>
      <w:pStyle w:val="Footer"/>
      <w:jc w:val="right"/>
      <w:rPr>
        <w:rFonts w:ascii="Arial" w:hAnsi="Arial" w:cs="Arial"/>
        <w:i/>
        <w:iCs/>
        <w:sz w:val="16"/>
        <w:szCs w:val="16"/>
      </w:rPr>
    </w:pPr>
    <w:r w:rsidRPr="009B39D7">
      <w:rPr>
        <w:rFonts w:ascii="Arial" w:hAnsi="Arial" w:cs="Arial"/>
        <w:i/>
        <w:iCs/>
        <w:sz w:val="16"/>
        <w:szCs w:val="16"/>
      </w:rPr>
      <w:t xml:space="preserve">External Examiner Code of Practice (Last Updated: </w:t>
    </w:r>
    <w:r w:rsidR="009301D3">
      <w:rPr>
        <w:rFonts w:ascii="Arial" w:hAnsi="Arial" w:cs="Arial"/>
        <w:i/>
        <w:iCs/>
        <w:sz w:val="16"/>
        <w:szCs w:val="16"/>
      </w:rPr>
      <w:t>April</w:t>
    </w:r>
    <w:r w:rsidRPr="009B39D7">
      <w:rPr>
        <w:rFonts w:ascii="Arial" w:hAnsi="Arial" w:cs="Arial"/>
        <w:i/>
        <w:iCs/>
        <w:sz w:val="16"/>
        <w:szCs w:val="16"/>
      </w:rPr>
      <w:t xml:space="preserve"> 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88E7A" w14:textId="77777777" w:rsidR="00022F4F" w:rsidRDefault="00022F4F">
      <w:pPr>
        <w:spacing w:after="0" w:line="240" w:lineRule="auto"/>
      </w:pPr>
      <w:r>
        <w:separator/>
      </w:r>
    </w:p>
  </w:footnote>
  <w:footnote w:type="continuationSeparator" w:id="0">
    <w:p w14:paraId="7CA11814" w14:textId="77777777" w:rsidR="00022F4F" w:rsidRDefault="00022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858B1"/>
    <w:multiLevelType w:val="hybridMultilevel"/>
    <w:tmpl w:val="8D3CE3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028F7"/>
    <w:multiLevelType w:val="multilevel"/>
    <w:tmpl w:val="6F82357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" w15:restartNumberingAfterBreak="0">
    <w:nsid w:val="05B35BE7"/>
    <w:multiLevelType w:val="hybridMultilevel"/>
    <w:tmpl w:val="806AC2A0"/>
    <w:lvl w:ilvl="0" w:tplc="807C7A9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vertAlign w:val="baseline"/>
      </w:rPr>
    </w:lvl>
    <w:lvl w:ilvl="1" w:tplc="08090003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3" w15:restartNumberingAfterBreak="0">
    <w:nsid w:val="08136CC9"/>
    <w:multiLevelType w:val="multilevel"/>
    <w:tmpl w:val="5FFCBB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4" w15:restartNumberingAfterBreak="0">
    <w:nsid w:val="0D0242D6"/>
    <w:multiLevelType w:val="hybridMultilevel"/>
    <w:tmpl w:val="C188EF3A"/>
    <w:lvl w:ilvl="0" w:tplc="6166EE30">
      <w:start w:val="1"/>
      <w:numFmt w:val="decimal"/>
      <w:lvlText w:val="%1."/>
      <w:lvlJc w:val="left"/>
      <w:pPr>
        <w:ind w:left="340" w:hanging="328"/>
      </w:pPr>
      <w:rPr>
        <w:rFonts w:hint="default"/>
        <w:color w:val="000000" w:themeColor="text1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 w15:restartNumberingAfterBreak="0">
    <w:nsid w:val="0F875FE5"/>
    <w:multiLevelType w:val="hybridMultilevel"/>
    <w:tmpl w:val="2E94489C"/>
    <w:lvl w:ilvl="0" w:tplc="06CE68D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2A04632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6BEB24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B825AF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F5AF7E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730DC7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DEE6C2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26CD2E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CA607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FE02BE5"/>
    <w:multiLevelType w:val="hybridMultilevel"/>
    <w:tmpl w:val="3586B504"/>
    <w:lvl w:ilvl="0" w:tplc="D7F67798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1867EEA">
      <w:start w:val="1"/>
      <w:numFmt w:val="bullet"/>
      <w:lvlText w:val="o"/>
      <w:lvlJc w:val="left"/>
      <w:pPr>
        <w:ind w:left="1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596C07DE">
      <w:start w:val="1"/>
      <w:numFmt w:val="bullet"/>
      <w:lvlText w:val="▪"/>
      <w:lvlJc w:val="left"/>
      <w:pPr>
        <w:ind w:left="21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0D26F0FA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68C8538">
      <w:start w:val="1"/>
      <w:numFmt w:val="bullet"/>
      <w:lvlText w:val="o"/>
      <w:lvlJc w:val="left"/>
      <w:pPr>
        <w:ind w:left="3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439AC7B2">
      <w:start w:val="1"/>
      <w:numFmt w:val="bullet"/>
      <w:lvlText w:val="▪"/>
      <w:lvlJc w:val="left"/>
      <w:pPr>
        <w:ind w:left="4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79809F6E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DE088652">
      <w:start w:val="1"/>
      <w:numFmt w:val="bullet"/>
      <w:lvlText w:val="o"/>
      <w:lvlJc w:val="left"/>
      <w:pPr>
        <w:ind w:left="57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3FA5A34">
      <w:start w:val="1"/>
      <w:numFmt w:val="bullet"/>
      <w:lvlText w:val="▪"/>
      <w:lvlJc w:val="left"/>
      <w:pPr>
        <w:ind w:left="6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77C2E31"/>
    <w:multiLevelType w:val="multilevel"/>
    <w:tmpl w:val="A406138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8" w15:restartNumberingAfterBreak="0">
    <w:nsid w:val="1B3F6B41"/>
    <w:multiLevelType w:val="hybridMultilevel"/>
    <w:tmpl w:val="7B2E3116"/>
    <w:lvl w:ilvl="0" w:tplc="DC789AA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F16A7D"/>
    <w:multiLevelType w:val="hybridMultilevel"/>
    <w:tmpl w:val="C2F85D4E"/>
    <w:lvl w:ilvl="0" w:tplc="DC622FF8">
      <w:start w:val="6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2" w:hanging="360"/>
      </w:pPr>
    </w:lvl>
    <w:lvl w:ilvl="2" w:tplc="0809001B" w:tentative="1">
      <w:start w:val="1"/>
      <w:numFmt w:val="lowerRoman"/>
      <w:lvlText w:val="%3."/>
      <w:lvlJc w:val="right"/>
      <w:pPr>
        <w:ind w:left="1802" w:hanging="180"/>
      </w:pPr>
    </w:lvl>
    <w:lvl w:ilvl="3" w:tplc="0809000F" w:tentative="1">
      <w:start w:val="1"/>
      <w:numFmt w:val="decimal"/>
      <w:lvlText w:val="%4."/>
      <w:lvlJc w:val="left"/>
      <w:pPr>
        <w:ind w:left="2522" w:hanging="360"/>
      </w:pPr>
    </w:lvl>
    <w:lvl w:ilvl="4" w:tplc="08090019" w:tentative="1">
      <w:start w:val="1"/>
      <w:numFmt w:val="lowerLetter"/>
      <w:lvlText w:val="%5."/>
      <w:lvlJc w:val="left"/>
      <w:pPr>
        <w:ind w:left="3242" w:hanging="360"/>
      </w:pPr>
    </w:lvl>
    <w:lvl w:ilvl="5" w:tplc="0809001B" w:tentative="1">
      <w:start w:val="1"/>
      <w:numFmt w:val="lowerRoman"/>
      <w:lvlText w:val="%6."/>
      <w:lvlJc w:val="right"/>
      <w:pPr>
        <w:ind w:left="3962" w:hanging="180"/>
      </w:pPr>
    </w:lvl>
    <w:lvl w:ilvl="6" w:tplc="0809000F" w:tentative="1">
      <w:start w:val="1"/>
      <w:numFmt w:val="decimal"/>
      <w:lvlText w:val="%7."/>
      <w:lvlJc w:val="left"/>
      <w:pPr>
        <w:ind w:left="4682" w:hanging="360"/>
      </w:pPr>
    </w:lvl>
    <w:lvl w:ilvl="7" w:tplc="08090019" w:tentative="1">
      <w:start w:val="1"/>
      <w:numFmt w:val="lowerLetter"/>
      <w:lvlText w:val="%8."/>
      <w:lvlJc w:val="left"/>
      <w:pPr>
        <w:ind w:left="5402" w:hanging="360"/>
      </w:pPr>
    </w:lvl>
    <w:lvl w:ilvl="8" w:tplc="08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0" w15:restartNumberingAfterBreak="0">
    <w:nsid w:val="1FCB783B"/>
    <w:multiLevelType w:val="multilevel"/>
    <w:tmpl w:val="6EE23FD0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738" w:hanging="72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2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04" w:hanging="2160"/>
      </w:pPr>
      <w:rPr>
        <w:rFonts w:hint="default"/>
      </w:rPr>
    </w:lvl>
  </w:abstractNum>
  <w:abstractNum w:abstractNumId="11" w15:restartNumberingAfterBreak="0">
    <w:nsid w:val="28E21457"/>
    <w:multiLevelType w:val="multilevel"/>
    <w:tmpl w:val="03E00F4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12" w15:restartNumberingAfterBreak="0">
    <w:nsid w:val="2A8B57DC"/>
    <w:multiLevelType w:val="hybridMultilevel"/>
    <w:tmpl w:val="AC9EA31E"/>
    <w:lvl w:ilvl="0" w:tplc="EF38DDA6">
      <w:start w:val="12"/>
      <w:numFmt w:val="bullet"/>
      <w:lvlText w:val="-"/>
      <w:lvlJc w:val="left"/>
      <w:pPr>
        <w:ind w:left="3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13" w15:restartNumberingAfterBreak="0">
    <w:nsid w:val="2DDA5336"/>
    <w:multiLevelType w:val="hybridMultilevel"/>
    <w:tmpl w:val="2C5667DA"/>
    <w:lvl w:ilvl="0" w:tplc="5CDCE4D4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4" w15:restartNumberingAfterBreak="0">
    <w:nsid w:val="34DC162A"/>
    <w:multiLevelType w:val="multilevel"/>
    <w:tmpl w:val="16785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5" w15:restartNumberingAfterBreak="0">
    <w:nsid w:val="36162136"/>
    <w:multiLevelType w:val="multilevel"/>
    <w:tmpl w:val="A89E3C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6" w15:restartNumberingAfterBreak="0">
    <w:nsid w:val="36837116"/>
    <w:multiLevelType w:val="hybridMultilevel"/>
    <w:tmpl w:val="8D34AD46"/>
    <w:lvl w:ilvl="0" w:tplc="E0549B26">
      <w:start w:val="1"/>
      <w:numFmt w:val="decimal"/>
      <w:lvlText w:val="%1."/>
      <w:lvlJc w:val="left"/>
      <w:pPr>
        <w:ind w:left="567" w:hanging="555"/>
      </w:pPr>
      <w:rPr>
        <w:rFonts w:hint="default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7" w15:restartNumberingAfterBreak="0">
    <w:nsid w:val="3775453C"/>
    <w:multiLevelType w:val="hybridMultilevel"/>
    <w:tmpl w:val="9DA07C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EA182F"/>
    <w:multiLevelType w:val="multilevel"/>
    <w:tmpl w:val="F404D5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B166EAE"/>
    <w:multiLevelType w:val="multilevel"/>
    <w:tmpl w:val="B7248AE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3EDC4C62"/>
    <w:multiLevelType w:val="hybridMultilevel"/>
    <w:tmpl w:val="29B67E02"/>
    <w:lvl w:ilvl="0" w:tplc="6166EE30">
      <w:start w:val="1"/>
      <w:numFmt w:val="decimal"/>
      <w:lvlText w:val="%1."/>
      <w:lvlJc w:val="left"/>
      <w:pPr>
        <w:ind w:left="340" w:hanging="328"/>
      </w:pPr>
      <w:rPr>
        <w:rFonts w:hint="default"/>
        <w:color w:val="000000" w:themeColor="text1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092" w:hanging="360"/>
      </w:pPr>
    </w:lvl>
    <w:lvl w:ilvl="2" w:tplc="0809001B" w:tentative="1">
      <w:start w:val="1"/>
      <w:numFmt w:val="lowerRoman"/>
      <w:lvlText w:val="%3."/>
      <w:lvlJc w:val="right"/>
      <w:pPr>
        <w:ind w:left="1812" w:hanging="180"/>
      </w:pPr>
    </w:lvl>
    <w:lvl w:ilvl="3" w:tplc="0809000F" w:tentative="1">
      <w:start w:val="1"/>
      <w:numFmt w:val="decimal"/>
      <w:lvlText w:val="%4."/>
      <w:lvlJc w:val="left"/>
      <w:pPr>
        <w:ind w:left="2532" w:hanging="360"/>
      </w:pPr>
    </w:lvl>
    <w:lvl w:ilvl="4" w:tplc="08090019" w:tentative="1">
      <w:start w:val="1"/>
      <w:numFmt w:val="lowerLetter"/>
      <w:lvlText w:val="%5."/>
      <w:lvlJc w:val="left"/>
      <w:pPr>
        <w:ind w:left="3252" w:hanging="360"/>
      </w:pPr>
    </w:lvl>
    <w:lvl w:ilvl="5" w:tplc="0809001B" w:tentative="1">
      <w:start w:val="1"/>
      <w:numFmt w:val="lowerRoman"/>
      <w:lvlText w:val="%6."/>
      <w:lvlJc w:val="right"/>
      <w:pPr>
        <w:ind w:left="3972" w:hanging="180"/>
      </w:pPr>
    </w:lvl>
    <w:lvl w:ilvl="6" w:tplc="0809000F" w:tentative="1">
      <w:start w:val="1"/>
      <w:numFmt w:val="decimal"/>
      <w:lvlText w:val="%7."/>
      <w:lvlJc w:val="left"/>
      <w:pPr>
        <w:ind w:left="4692" w:hanging="360"/>
      </w:pPr>
    </w:lvl>
    <w:lvl w:ilvl="7" w:tplc="08090019" w:tentative="1">
      <w:start w:val="1"/>
      <w:numFmt w:val="lowerLetter"/>
      <w:lvlText w:val="%8."/>
      <w:lvlJc w:val="left"/>
      <w:pPr>
        <w:ind w:left="5412" w:hanging="360"/>
      </w:pPr>
    </w:lvl>
    <w:lvl w:ilvl="8" w:tplc="08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1" w15:restartNumberingAfterBreak="0">
    <w:nsid w:val="3F915F7D"/>
    <w:multiLevelType w:val="multilevel"/>
    <w:tmpl w:val="E6C0E688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  <w:sz w:val="28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22" w15:restartNumberingAfterBreak="0">
    <w:nsid w:val="40646D18"/>
    <w:multiLevelType w:val="hybridMultilevel"/>
    <w:tmpl w:val="B256F954"/>
    <w:lvl w:ilvl="0" w:tplc="5FC0B6B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2FEAB172">
      <w:start w:val="1"/>
      <w:numFmt w:val="lowerLetter"/>
      <w:lvlText w:val="%2"/>
      <w:lvlJc w:val="left"/>
      <w:pPr>
        <w:ind w:left="10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04163C64">
      <w:start w:val="1"/>
      <w:numFmt w:val="lowerRoman"/>
      <w:lvlText w:val="%3"/>
      <w:lvlJc w:val="left"/>
      <w:pPr>
        <w:ind w:left="18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28C692A4">
      <w:start w:val="1"/>
      <w:numFmt w:val="decimal"/>
      <w:lvlText w:val="%4"/>
      <w:lvlJc w:val="left"/>
      <w:pPr>
        <w:ind w:left="25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EA847B2">
      <w:start w:val="1"/>
      <w:numFmt w:val="lowerLetter"/>
      <w:lvlText w:val="%5"/>
      <w:lvlJc w:val="left"/>
      <w:pPr>
        <w:ind w:left="32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EBA6D718">
      <w:start w:val="1"/>
      <w:numFmt w:val="lowerRoman"/>
      <w:lvlText w:val="%6"/>
      <w:lvlJc w:val="left"/>
      <w:pPr>
        <w:ind w:left="39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146A002">
      <w:start w:val="1"/>
      <w:numFmt w:val="decimal"/>
      <w:lvlText w:val="%7"/>
      <w:lvlJc w:val="left"/>
      <w:pPr>
        <w:ind w:left="46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D8AAA3E0">
      <w:start w:val="1"/>
      <w:numFmt w:val="lowerLetter"/>
      <w:lvlText w:val="%8"/>
      <w:lvlJc w:val="left"/>
      <w:pPr>
        <w:ind w:left="54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40C8A24C">
      <w:start w:val="1"/>
      <w:numFmt w:val="lowerRoman"/>
      <w:lvlText w:val="%9"/>
      <w:lvlJc w:val="left"/>
      <w:pPr>
        <w:ind w:left="61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7815C51"/>
    <w:multiLevelType w:val="multilevel"/>
    <w:tmpl w:val="B91AC38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4" w15:restartNumberingAfterBreak="0">
    <w:nsid w:val="49F74693"/>
    <w:multiLevelType w:val="hybridMultilevel"/>
    <w:tmpl w:val="1CEC05AE"/>
    <w:lvl w:ilvl="0" w:tplc="08090001">
      <w:start w:val="1"/>
      <w:numFmt w:val="bullet"/>
      <w:lvlText w:val=""/>
      <w:lvlJc w:val="left"/>
      <w:pPr>
        <w:ind w:left="368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A976A33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66A735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22250D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EE6587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A8CBB7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BC69A9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E8C5D4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D6D8A81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4D0C1876"/>
    <w:multiLevelType w:val="multilevel"/>
    <w:tmpl w:val="275A06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486EDA"/>
    <w:multiLevelType w:val="hybridMultilevel"/>
    <w:tmpl w:val="E77C16E8"/>
    <w:lvl w:ilvl="0" w:tplc="BEAC72F6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E2A74"/>
    <w:multiLevelType w:val="hybridMultilevel"/>
    <w:tmpl w:val="6C52027C"/>
    <w:lvl w:ilvl="0" w:tplc="494C5F38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2E37CB"/>
    <w:multiLevelType w:val="hybridMultilevel"/>
    <w:tmpl w:val="2F8C5C5E"/>
    <w:lvl w:ilvl="0" w:tplc="CF64B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57132"/>
    <w:multiLevelType w:val="hybridMultilevel"/>
    <w:tmpl w:val="D6F2A238"/>
    <w:lvl w:ilvl="0" w:tplc="5FC0B6B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66068"/>
    <w:multiLevelType w:val="hybridMultilevel"/>
    <w:tmpl w:val="A6A492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A90872"/>
    <w:multiLevelType w:val="hybridMultilevel"/>
    <w:tmpl w:val="D1A2C0D2"/>
    <w:lvl w:ilvl="0" w:tplc="8CC86DD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1C681F"/>
    <w:multiLevelType w:val="multilevel"/>
    <w:tmpl w:val="84A666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33" w15:restartNumberingAfterBreak="0">
    <w:nsid w:val="5C8E7273"/>
    <w:multiLevelType w:val="multilevel"/>
    <w:tmpl w:val="335E2CC0"/>
    <w:lvl w:ilvl="0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3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9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9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5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5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1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11" w:hanging="1800"/>
      </w:pPr>
      <w:rPr>
        <w:rFonts w:hint="default"/>
      </w:rPr>
    </w:lvl>
  </w:abstractNum>
  <w:abstractNum w:abstractNumId="34" w15:restartNumberingAfterBreak="0">
    <w:nsid w:val="62F75903"/>
    <w:multiLevelType w:val="hybridMultilevel"/>
    <w:tmpl w:val="0BA07B36"/>
    <w:lvl w:ilvl="0" w:tplc="5A3E4DBE">
      <w:start w:val="1"/>
      <w:numFmt w:val="lowerLetter"/>
      <w:lvlText w:val="%1)"/>
      <w:lvlJc w:val="left"/>
      <w:pPr>
        <w:ind w:left="7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FD7E6B5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9A6170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957C3B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ABA460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C292DCF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E78EED9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01A6826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318D42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31C7C36"/>
    <w:multiLevelType w:val="multilevel"/>
    <w:tmpl w:val="29B67E02"/>
    <w:lvl w:ilvl="0">
      <w:start w:val="1"/>
      <w:numFmt w:val="decimal"/>
      <w:lvlText w:val="%1."/>
      <w:lvlJc w:val="left"/>
      <w:pPr>
        <w:ind w:left="340" w:hanging="328"/>
      </w:pPr>
      <w:rPr>
        <w:rFonts w:hint="default"/>
        <w:color w:val="000000" w:themeColor="text1"/>
        <w:sz w:val="20"/>
        <w:szCs w:val="20"/>
      </w:rPr>
    </w:lvl>
    <w:lvl w:ilvl="1">
      <w:start w:val="1"/>
      <w:numFmt w:val="lowerLetter"/>
      <w:lvlText w:val="%2."/>
      <w:lvlJc w:val="left"/>
      <w:pPr>
        <w:ind w:left="1092" w:hanging="360"/>
      </w:pPr>
    </w:lvl>
    <w:lvl w:ilvl="2">
      <w:start w:val="1"/>
      <w:numFmt w:val="lowerRoman"/>
      <w:lvlText w:val="%3."/>
      <w:lvlJc w:val="right"/>
      <w:pPr>
        <w:ind w:left="1812" w:hanging="180"/>
      </w:pPr>
    </w:lvl>
    <w:lvl w:ilvl="3">
      <w:start w:val="1"/>
      <w:numFmt w:val="decimal"/>
      <w:lvlText w:val="%4."/>
      <w:lvlJc w:val="left"/>
      <w:pPr>
        <w:ind w:left="2532" w:hanging="360"/>
      </w:pPr>
    </w:lvl>
    <w:lvl w:ilvl="4">
      <w:start w:val="1"/>
      <w:numFmt w:val="lowerLetter"/>
      <w:lvlText w:val="%5."/>
      <w:lvlJc w:val="left"/>
      <w:pPr>
        <w:ind w:left="3252" w:hanging="360"/>
      </w:pPr>
    </w:lvl>
    <w:lvl w:ilvl="5">
      <w:start w:val="1"/>
      <w:numFmt w:val="lowerRoman"/>
      <w:lvlText w:val="%6."/>
      <w:lvlJc w:val="right"/>
      <w:pPr>
        <w:ind w:left="3972" w:hanging="180"/>
      </w:pPr>
    </w:lvl>
    <w:lvl w:ilvl="6">
      <w:start w:val="1"/>
      <w:numFmt w:val="decimal"/>
      <w:lvlText w:val="%7."/>
      <w:lvlJc w:val="left"/>
      <w:pPr>
        <w:ind w:left="4692" w:hanging="360"/>
      </w:pPr>
    </w:lvl>
    <w:lvl w:ilvl="7">
      <w:start w:val="1"/>
      <w:numFmt w:val="lowerLetter"/>
      <w:lvlText w:val="%8."/>
      <w:lvlJc w:val="left"/>
      <w:pPr>
        <w:ind w:left="5412" w:hanging="360"/>
      </w:pPr>
    </w:lvl>
    <w:lvl w:ilvl="8">
      <w:start w:val="1"/>
      <w:numFmt w:val="lowerRoman"/>
      <w:lvlText w:val="%9."/>
      <w:lvlJc w:val="right"/>
      <w:pPr>
        <w:ind w:left="6132" w:hanging="180"/>
      </w:pPr>
    </w:lvl>
  </w:abstractNum>
  <w:abstractNum w:abstractNumId="36" w15:restartNumberingAfterBreak="0">
    <w:nsid w:val="637A0558"/>
    <w:multiLevelType w:val="multilevel"/>
    <w:tmpl w:val="81DA16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4" w:hanging="1800"/>
      </w:pPr>
      <w:rPr>
        <w:rFonts w:hint="default"/>
      </w:rPr>
    </w:lvl>
  </w:abstractNum>
  <w:abstractNum w:abstractNumId="37" w15:restartNumberingAfterBreak="0">
    <w:nsid w:val="64710E5E"/>
    <w:multiLevelType w:val="hybridMultilevel"/>
    <w:tmpl w:val="AF5A91B6"/>
    <w:lvl w:ilvl="0" w:tplc="9CAC063C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F04209"/>
    <w:multiLevelType w:val="hybridMultilevel"/>
    <w:tmpl w:val="07963ED6"/>
    <w:lvl w:ilvl="0" w:tplc="06CE68DC">
      <w:start w:val="1"/>
      <w:numFmt w:val="bullet"/>
      <w:lvlText w:val=""/>
      <w:lvlJc w:val="left"/>
      <w:pPr>
        <w:ind w:left="359" w:hanging="357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vertAlign w:val="baseline"/>
      </w:rPr>
    </w:lvl>
    <w:lvl w:ilvl="1" w:tplc="08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9" w15:restartNumberingAfterBreak="0">
    <w:nsid w:val="6A4524EF"/>
    <w:multiLevelType w:val="multilevel"/>
    <w:tmpl w:val="2336124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40" w15:restartNumberingAfterBreak="0">
    <w:nsid w:val="6B2D6E02"/>
    <w:multiLevelType w:val="multilevel"/>
    <w:tmpl w:val="DB28507C"/>
    <w:lvl w:ilvl="0">
      <w:start w:val="1"/>
      <w:numFmt w:val="decimal"/>
      <w:lvlText w:val="%1."/>
      <w:lvlJc w:val="left"/>
      <w:pPr>
        <w:ind w:left="372" w:hanging="360"/>
      </w:pPr>
      <w:rPr>
        <w:rFonts w:hint="default"/>
        <w:sz w:val="28"/>
      </w:rPr>
    </w:lvl>
    <w:lvl w:ilvl="1">
      <w:start w:val="1"/>
      <w:numFmt w:val="decimal"/>
      <w:isLgl/>
      <w:lvlText w:val="%1.%2."/>
      <w:lvlJc w:val="left"/>
      <w:pPr>
        <w:ind w:left="7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9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9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5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1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12" w:hanging="1800"/>
      </w:pPr>
      <w:rPr>
        <w:rFonts w:hint="default"/>
      </w:rPr>
    </w:lvl>
  </w:abstractNum>
  <w:abstractNum w:abstractNumId="41" w15:restartNumberingAfterBreak="0">
    <w:nsid w:val="70BF3270"/>
    <w:multiLevelType w:val="hybridMultilevel"/>
    <w:tmpl w:val="57B64A8E"/>
    <w:lvl w:ilvl="0" w:tplc="08090001">
      <w:start w:val="1"/>
      <w:numFmt w:val="bullet"/>
      <w:lvlText w:val=""/>
      <w:lvlJc w:val="left"/>
      <w:pPr>
        <w:ind w:left="73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C25E2BC6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5AA7C3E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2267F3A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620DDB8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99EE4E4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97E6E2FA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3DA08FBE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01300FA6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71C90B0D"/>
    <w:multiLevelType w:val="multilevel"/>
    <w:tmpl w:val="52FAA4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3BD5933"/>
    <w:multiLevelType w:val="multilevel"/>
    <w:tmpl w:val="85F69E3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3"/>
      <w:numFmt w:val="decimal"/>
      <w:lvlText w:val="%1.%2"/>
      <w:lvlJc w:val="left"/>
      <w:pPr>
        <w:ind w:left="378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56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74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152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17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548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566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944" w:hanging="1800"/>
      </w:pPr>
      <w:rPr>
        <w:rFonts w:hint="default"/>
        <w:sz w:val="22"/>
      </w:rPr>
    </w:lvl>
  </w:abstractNum>
  <w:abstractNum w:abstractNumId="44" w15:restartNumberingAfterBreak="0">
    <w:nsid w:val="7A0B4DB1"/>
    <w:multiLevelType w:val="multilevel"/>
    <w:tmpl w:val="959C1C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C2B5D09"/>
    <w:multiLevelType w:val="multilevel"/>
    <w:tmpl w:val="B994F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4"/>
      <w:numFmt w:val="decimal"/>
      <w:lvlText w:val="%1.%2"/>
      <w:lvlJc w:val="left"/>
      <w:pPr>
        <w:ind w:left="378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56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74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152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17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548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566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944" w:hanging="1800"/>
      </w:pPr>
      <w:rPr>
        <w:rFonts w:hint="default"/>
        <w:sz w:val="22"/>
      </w:rPr>
    </w:lvl>
  </w:abstractNum>
  <w:abstractNum w:abstractNumId="46" w15:restartNumberingAfterBreak="0">
    <w:nsid w:val="7D630709"/>
    <w:multiLevelType w:val="multilevel"/>
    <w:tmpl w:val="6EE23FD0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738" w:hanging="72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2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04" w:hanging="2160"/>
      </w:pPr>
      <w:rPr>
        <w:rFonts w:hint="default"/>
      </w:rPr>
    </w:lvl>
  </w:abstractNum>
  <w:abstractNum w:abstractNumId="47" w15:restartNumberingAfterBreak="0">
    <w:nsid w:val="7DF97C81"/>
    <w:multiLevelType w:val="hybridMultilevel"/>
    <w:tmpl w:val="9BF8EC92"/>
    <w:lvl w:ilvl="0" w:tplc="5A32BEE8">
      <w:start w:val="1"/>
      <w:numFmt w:val="lowerLetter"/>
      <w:lvlText w:val="%1)"/>
      <w:lvlJc w:val="left"/>
      <w:pPr>
        <w:ind w:left="368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2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BF1AF9E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90DA89B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0102164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1C4033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E0ACE63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CC50B9B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BB1EF1F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594E1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22213309">
    <w:abstractNumId w:val="6"/>
  </w:num>
  <w:num w:numId="2" w16cid:durableId="1092555222">
    <w:abstractNumId w:val="47"/>
  </w:num>
  <w:num w:numId="3" w16cid:durableId="2015496383">
    <w:abstractNumId w:val="5"/>
  </w:num>
  <w:num w:numId="4" w16cid:durableId="55201231">
    <w:abstractNumId w:val="34"/>
  </w:num>
  <w:num w:numId="5" w16cid:durableId="1200053226">
    <w:abstractNumId w:val="22"/>
  </w:num>
  <w:num w:numId="6" w16cid:durableId="373844683">
    <w:abstractNumId w:val="41"/>
  </w:num>
  <w:num w:numId="7" w16cid:durableId="361367279">
    <w:abstractNumId w:val="24"/>
  </w:num>
  <w:num w:numId="8" w16cid:durableId="934747286">
    <w:abstractNumId w:val="33"/>
  </w:num>
  <w:num w:numId="9" w16cid:durableId="1003167661">
    <w:abstractNumId w:val="3"/>
  </w:num>
  <w:num w:numId="10" w16cid:durableId="239412319">
    <w:abstractNumId w:val="25"/>
  </w:num>
  <w:num w:numId="11" w16cid:durableId="1168908130">
    <w:abstractNumId w:val="36"/>
  </w:num>
  <w:num w:numId="12" w16cid:durableId="825046458">
    <w:abstractNumId w:val="42"/>
  </w:num>
  <w:num w:numId="13" w16cid:durableId="77531192">
    <w:abstractNumId w:val="44"/>
  </w:num>
  <w:num w:numId="14" w16cid:durableId="131673690">
    <w:abstractNumId w:val="46"/>
  </w:num>
  <w:num w:numId="15" w16cid:durableId="476530131">
    <w:abstractNumId w:val="21"/>
  </w:num>
  <w:num w:numId="16" w16cid:durableId="889653105">
    <w:abstractNumId w:val="37"/>
  </w:num>
  <w:num w:numId="17" w16cid:durableId="141777431">
    <w:abstractNumId w:val="13"/>
  </w:num>
  <w:num w:numId="18" w16cid:durableId="214052862">
    <w:abstractNumId w:val="40"/>
  </w:num>
  <w:num w:numId="19" w16cid:durableId="147986549">
    <w:abstractNumId w:val="30"/>
  </w:num>
  <w:num w:numId="20" w16cid:durableId="882251978">
    <w:abstractNumId w:val="19"/>
  </w:num>
  <w:num w:numId="21" w16cid:durableId="958805073">
    <w:abstractNumId w:val="15"/>
  </w:num>
  <w:num w:numId="22" w16cid:durableId="846793656">
    <w:abstractNumId w:val="32"/>
  </w:num>
  <w:num w:numId="23" w16cid:durableId="1403599580">
    <w:abstractNumId w:val="11"/>
  </w:num>
  <w:num w:numId="24" w16cid:durableId="991643566">
    <w:abstractNumId w:val="10"/>
  </w:num>
  <w:num w:numId="25" w16cid:durableId="1023479125">
    <w:abstractNumId w:val="45"/>
  </w:num>
  <w:num w:numId="26" w16cid:durableId="1070931984">
    <w:abstractNumId w:val="39"/>
  </w:num>
  <w:num w:numId="27" w16cid:durableId="604654759">
    <w:abstractNumId w:val="18"/>
  </w:num>
  <w:num w:numId="28" w16cid:durableId="1409116208">
    <w:abstractNumId w:val="14"/>
  </w:num>
  <w:num w:numId="29" w16cid:durableId="1697265257">
    <w:abstractNumId w:val="7"/>
  </w:num>
  <w:num w:numId="30" w16cid:durableId="2052488995">
    <w:abstractNumId w:val="23"/>
  </w:num>
  <w:num w:numId="31" w16cid:durableId="1067607736">
    <w:abstractNumId w:val="38"/>
  </w:num>
  <w:num w:numId="32" w16cid:durableId="70933429">
    <w:abstractNumId w:val="2"/>
  </w:num>
  <w:num w:numId="33" w16cid:durableId="625746050">
    <w:abstractNumId w:val="43"/>
  </w:num>
  <w:num w:numId="34" w16cid:durableId="666395891">
    <w:abstractNumId w:val="1"/>
  </w:num>
  <w:num w:numId="35" w16cid:durableId="1103498362">
    <w:abstractNumId w:val="4"/>
  </w:num>
  <w:num w:numId="36" w16cid:durableId="1471285451">
    <w:abstractNumId w:val="31"/>
  </w:num>
  <w:num w:numId="37" w16cid:durableId="77681687">
    <w:abstractNumId w:val="0"/>
  </w:num>
  <w:num w:numId="38" w16cid:durableId="1039016620">
    <w:abstractNumId w:val="27"/>
  </w:num>
  <w:num w:numId="39" w16cid:durableId="320890193">
    <w:abstractNumId w:val="29"/>
  </w:num>
  <w:num w:numId="40" w16cid:durableId="2121685713">
    <w:abstractNumId w:val="8"/>
  </w:num>
  <w:num w:numId="41" w16cid:durableId="1502499962">
    <w:abstractNumId w:val="26"/>
  </w:num>
  <w:num w:numId="42" w16cid:durableId="717240578">
    <w:abstractNumId w:val="16"/>
  </w:num>
  <w:num w:numId="43" w16cid:durableId="1795051373">
    <w:abstractNumId w:val="9"/>
  </w:num>
  <w:num w:numId="44" w16cid:durableId="2128884981">
    <w:abstractNumId w:val="20"/>
  </w:num>
  <w:num w:numId="45" w16cid:durableId="1488471521">
    <w:abstractNumId w:val="35"/>
  </w:num>
  <w:num w:numId="46" w16cid:durableId="1298343217">
    <w:abstractNumId w:val="12"/>
  </w:num>
  <w:num w:numId="47" w16cid:durableId="2020958182">
    <w:abstractNumId w:val="17"/>
  </w:num>
  <w:num w:numId="48" w16cid:durableId="197309389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ewMDMzMzE0NjRT0lEKTi0uzszPAykwrAUA744VSCwAAAA="/>
  </w:docVars>
  <w:rsids>
    <w:rsidRoot w:val="00075C9A"/>
    <w:rsid w:val="00002EB3"/>
    <w:rsid w:val="00003B5E"/>
    <w:rsid w:val="00017F77"/>
    <w:rsid w:val="00022F4F"/>
    <w:rsid w:val="00024A5B"/>
    <w:rsid w:val="00044C93"/>
    <w:rsid w:val="00050AD7"/>
    <w:rsid w:val="00054909"/>
    <w:rsid w:val="00063596"/>
    <w:rsid w:val="00064303"/>
    <w:rsid w:val="00075C9A"/>
    <w:rsid w:val="00085AF9"/>
    <w:rsid w:val="000937CC"/>
    <w:rsid w:val="000C091B"/>
    <w:rsid w:val="000C28D7"/>
    <w:rsid w:val="000E0F52"/>
    <w:rsid w:val="000F17D1"/>
    <w:rsid w:val="00101512"/>
    <w:rsid w:val="00101F93"/>
    <w:rsid w:val="00102CD3"/>
    <w:rsid w:val="00103840"/>
    <w:rsid w:val="00120EE0"/>
    <w:rsid w:val="0012161F"/>
    <w:rsid w:val="00134E06"/>
    <w:rsid w:val="00145341"/>
    <w:rsid w:val="00152A3B"/>
    <w:rsid w:val="0018227A"/>
    <w:rsid w:val="001943A5"/>
    <w:rsid w:val="001A226C"/>
    <w:rsid w:val="001A2D24"/>
    <w:rsid w:val="001A3212"/>
    <w:rsid w:val="001A32BE"/>
    <w:rsid w:val="001A5E1B"/>
    <w:rsid w:val="001B56B1"/>
    <w:rsid w:val="001B7037"/>
    <w:rsid w:val="001C35B7"/>
    <w:rsid w:val="001E7F21"/>
    <w:rsid w:val="00202001"/>
    <w:rsid w:val="002076AB"/>
    <w:rsid w:val="00211B19"/>
    <w:rsid w:val="0021540F"/>
    <w:rsid w:val="002158CB"/>
    <w:rsid w:val="00216665"/>
    <w:rsid w:val="0024044E"/>
    <w:rsid w:val="00240E1E"/>
    <w:rsid w:val="00242AFA"/>
    <w:rsid w:val="00250095"/>
    <w:rsid w:val="0026486D"/>
    <w:rsid w:val="0027118B"/>
    <w:rsid w:val="00275283"/>
    <w:rsid w:val="00286D77"/>
    <w:rsid w:val="002A0AFD"/>
    <w:rsid w:val="002A607D"/>
    <w:rsid w:val="002D335E"/>
    <w:rsid w:val="002F1EC6"/>
    <w:rsid w:val="00301788"/>
    <w:rsid w:val="003021A9"/>
    <w:rsid w:val="00303BDB"/>
    <w:rsid w:val="00307E65"/>
    <w:rsid w:val="00331C88"/>
    <w:rsid w:val="0033480D"/>
    <w:rsid w:val="00351577"/>
    <w:rsid w:val="00371FF5"/>
    <w:rsid w:val="0037377F"/>
    <w:rsid w:val="00376351"/>
    <w:rsid w:val="00380CE4"/>
    <w:rsid w:val="003831BA"/>
    <w:rsid w:val="003B0631"/>
    <w:rsid w:val="003C3E49"/>
    <w:rsid w:val="003C4387"/>
    <w:rsid w:val="003C6181"/>
    <w:rsid w:val="003C7232"/>
    <w:rsid w:val="003F57D0"/>
    <w:rsid w:val="00407A59"/>
    <w:rsid w:val="004107AE"/>
    <w:rsid w:val="00413053"/>
    <w:rsid w:val="0041356B"/>
    <w:rsid w:val="004150FB"/>
    <w:rsid w:val="004237BE"/>
    <w:rsid w:val="0043299C"/>
    <w:rsid w:val="00452B82"/>
    <w:rsid w:val="00480934"/>
    <w:rsid w:val="00496195"/>
    <w:rsid w:val="004A0B7A"/>
    <w:rsid w:val="004A3EE3"/>
    <w:rsid w:val="004C0183"/>
    <w:rsid w:val="004E1358"/>
    <w:rsid w:val="004F33FA"/>
    <w:rsid w:val="00501923"/>
    <w:rsid w:val="0050367E"/>
    <w:rsid w:val="00524737"/>
    <w:rsid w:val="00543458"/>
    <w:rsid w:val="0056442B"/>
    <w:rsid w:val="00593B80"/>
    <w:rsid w:val="0059567E"/>
    <w:rsid w:val="00597B4F"/>
    <w:rsid w:val="005A1C90"/>
    <w:rsid w:val="005A3107"/>
    <w:rsid w:val="005B37CD"/>
    <w:rsid w:val="005C21ED"/>
    <w:rsid w:val="005F03FD"/>
    <w:rsid w:val="005F7B26"/>
    <w:rsid w:val="00600EE8"/>
    <w:rsid w:val="00616351"/>
    <w:rsid w:val="006246E0"/>
    <w:rsid w:val="0063377A"/>
    <w:rsid w:val="00634964"/>
    <w:rsid w:val="006426EF"/>
    <w:rsid w:val="00642921"/>
    <w:rsid w:val="00656F7A"/>
    <w:rsid w:val="00666BA2"/>
    <w:rsid w:val="00680F87"/>
    <w:rsid w:val="00685B8C"/>
    <w:rsid w:val="006973A6"/>
    <w:rsid w:val="006A22C8"/>
    <w:rsid w:val="006A66A3"/>
    <w:rsid w:val="006C596A"/>
    <w:rsid w:val="006D45BC"/>
    <w:rsid w:val="006D6CFD"/>
    <w:rsid w:val="006F0D20"/>
    <w:rsid w:val="006F5F64"/>
    <w:rsid w:val="006F61A5"/>
    <w:rsid w:val="007017A5"/>
    <w:rsid w:val="00703705"/>
    <w:rsid w:val="00706454"/>
    <w:rsid w:val="0073564F"/>
    <w:rsid w:val="007373AB"/>
    <w:rsid w:val="007565B0"/>
    <w:rsid w:val="00756977"/>
    <w:rsid w:val="007834B4"/>
    <w:rsid w:val="00791CC8"/>
    <w:rsid w:val="007A6AD0"/>
    <w:rsid w:val="007C71DD"/>
    <w:rsid w:val="007C7759"/>
    <w:rsid w:val="007D3CC6"/>
    <w:rsid w:val="007D7F43"/>
    <w:rsid w:val="007E3C24"/>
    <w:rsid w:val="007E7D76"/>
    <w:rsid w:val="007F032E"/>
    <w:rsid w:val="007F1D67"/>
    <w:rsid w:val="00811E74"/>
    <w:rsid w:val="0083577D"/>
    <w:rsid w:val="00861D39"/>
    <w:rsid w:val="00870D4D"/>
    <w:rsid w:val="00872073"/>
    <w:rsid w:val="008966AE"/>
    <w:rsid w:val="00896868"/>
    <w:rsid w:val="008B0A86"/>
    <w:rsid w:val="008B6AC3"/>
    <w:rsid w:val="008D1714"/>
    <w:rsid w:val="008F2B32"/>
    <w:rsid w:val="008F4E01"/>
    <w:rsid w:val="00900C3C"/>
    <w:rsid w:val="00906E7D"/>
    <w:rsid w:val="009158FA"/>
    <w:rsid w:val="00924F83"/>
    <w:rsid w:val="009301D3"/>
    <w:rsid w:val="00932D05"/>
    <w:rsid w:val="00941611"/>
    <w:rsid w:val="00946C61"/>
    <w:rsid w:val="00947ECB"/>
    <w:rsid w:val="0095303D"/>
    <w:rsid w:val="00981729"/>
    <w:rsid w:val="009A237C"/>
    <w:rsid w:val="009B2BAB"/>
    <w:rsid w:val="009B39D7"/>
    <w:rsid w:val="009B4779"/>
    <w:rsid w:val="009B7D51"/>
    <w:rsid w:val="009E4F3C"/>
    <w:rsid w:val="009F294E"/>
    <w:rsid w:val="009F4436"/>
    <w:rsid w:val="00A0686F"/>
    <w:rsid w:val="00A06D44"/>
    <w:rsid w:val="00A141B6"/>
    <w:rsid w:val="00A20E13"/>
    <w:rsid w:val="00A30442"/>
    <w:rsid w:val="00A61C98"/>
    <w:rsid w:val="00A6655B"/>
    <w:rsid w:val="00A7610F"/>
    <w:rsid w:val="00A95798"/>
    <w:rsid w:val="00AA0902"/>
    <w:rsid w:val="00AA425E"/>
    <w:rsid w:val="00AC2F23"/>
    <w:rsid w:val="00AC4EBC"/>
    <w:rsid w:val="00B00B06"/>
    <w:rsid w:val="00B04DF7"/>
    <w:rsid w:val="00B074CC"/>
    <w:rsid w:val="00B1284B"/>
    <w:rsid w:val="00B1394A"/>
    <w:rsid w:val="00B25E2E"/>
    <w:rsid w:val="00B31111"/>
    <w:rsid w:val="00B35AD8"/>
    <w:rsid w:val="00B53934"/>
    <w:rsid w:val="00B646A2"/>
    <w:rsid w:val="00B649E6"/>
    <w:rsid w:val="00B67B52"/>
    <w:rsid w:val="00B80582"/>
    <w:rsid w:val="00B85D6C"/>
    <w:rsid w:val="00B87CD8"/>
    <w:rsid w:val="00BB0505"/>
    <w:rsid w:val="00BB4C86"/>
    <w:rsid w:val="00BB5FB0"/>
    <w:rsid w:val="00BC20B8"/>
    <w:rsid w:val="00BF0508"/>
    <w:rsid w:val="00C01667"/>
    <w:rsid w:val="00C02D02"/>
    <w:rsid w:val="00C04ED9"/>
    <w:rsid w:val="00C12545"/>
    <w:rsid w:val="00C45995"/>
    <w:rsid w:val="00C50A2C"/>
    <w:rsid w:val="00C50E11"/>
    <w:rsid w:val="00C6170C"/>
    <w:rsid w:val="00C62E62"/>
    <w:rsid w:val="00C648D3"/>
    <w:rsid w:val="00C920AA"/>
    <w:rsid w:val="00C95378"/>
    <w:rsid w:val="00C977B7"/>
    <w:rsid w:val="00CA22E4"/>
    <w:rsid w:val="00CA7BF2"/>
    <w:rsid w:val="00CB10A2"/>
    <w:rsid w:val="00CD6137"/>
    <w:rsid w:val="00CE4222"/>
    <w:rsid w:val="00CE6166"/>
    <w:rsid w:val="00D06907"/>
    <w:rsid w:val="00D13D22"/>
    <w:rsid w:val="00D34471"/>
    <w:rsid w:val="00D36704"/>
    <w:rsid w:val="00D50941"/>
    <w:rsid w:val="00D74578"/>
    <w:rsid w:val="00D76859"/>
    <w:rsid w:val="00D777BC"/>
    <w:rsid w:val="00D93BF0"/>
    <w:rsid w:val="00D96B8A"/>
    <w:rsid w:val="00DC1073"/>
    <w:rsid w:val="00DC4C7F"/>
    <w:rsid w:val="00DD31FC"/>
    <w:rsid w:val="00DF2F23"/>
    <w:rsid w:val="00E069C1"/>
    <w:rsid w:val="00E13D42"/>
    <w:rsid w:val="00E16DF0"/>
    <w:rsid w:val="00E35E7D"/>
    <w:rsid w:val="00E501DD"/>
    <w:rsid w:val="00E66CF5"/>
    <w:rsid w:val="00EF26CE"/>
    <w:rsid w:val="00F05A82"/>
    <w:rsid w:val="00F07AB9"/>
    <w:rsid w:val="00F1007C"/>
    <w:rsid w:val="00F44A95"/>
    <w:rsid w:val="00F537DD"/>
    <w:rsid w:val="00F55D7A"/>
    <w:rsid w:val="00F637AE"/>
    <w:rsid w:val="00F75CEC"/>
    <w:rsid w:val="00F76211"/>
    <w:rsid w:val="00F80FE6"/>
    <w:rsid w:val="00FC01AE"/>
    <w:rsid w:val="00FC5FF8"/>
    <w:rsid w:val="00FC7148"/>
    <w:rsid w:val="00FE1B9D"/>
    <w:rsid w:val="00FF05A1"/>
    <w:rsid w:val="00FF4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847F067"/>
  <w15:docId w15:val="{EACE0220-78C6-457B-ADD6-20E6A463F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" w:line="248" w:lineRule="auto"/>
      <w:ind w:left="12" w:hanging="10"/>
      <w:outlineLvl w:val="0"/>
    </w:pPr>
    <w:rPr>
      <w:rFonts w:ascii="Calibri" w:eastAsia="Calibri" w:hAnsi="Calibri" w:cs="Calibri"/>
      <w:b/>
      <w:color w:val="000000"/>
      <w:sz w:val="23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" w:line="248" w:lineRule="auto"/>
      <w:ind w:left="12" w:hanging="10"/>
      <w:outlineLvl w:val="1"/>
    </w:pPr>
    <w:rPr>
      <w:rFonts w:ascii="Calibri" w:eastAsia="Calibri" w:hAnsi="Calibri" w:cs="Calibri"/>
      <w:b/>
      <w:color w:val="000000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3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3"/>
    </w:rPr>
  </w:style>
  <w:style w:type="paragraph" w:styleId="Header">
    <w:name w:val="header"/>
    <w:basedOn w:val="Normal"/>
    <w:link w:val="HeaderChar"/>
    <w:uiPriority w:val="99"/>
    <w:unhideWhenUsed/>
    <w:rsid w:val="00211B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B19"/>
    <w:rPr>
      <w:rFonts w:ascii="Calibri" w:eastAsia="Calibri" w:hAnsi="Calibri" w:cs="Calibri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211B19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11B19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56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13D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03FD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semiHidden/>
    <w:rsid w:val="0043299C"/>
    <w:pPr>
      <w:spacing w:after="0" w:line="240" w:lineRule="auto"/>
    </w:pPr>
    <w:rPr>
      <w:rFonts w:ascii="Arial" w:eastAsia="Times New Roman" w:hAnsi="Arial" w:cs="Times New Roman"/>
      <w:color w:val="auto"/>
      <w:sz w:val="22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43299C"/>
    <w:rPr>
      <w:rFonts w:ascii="Arial" w:eastAsia="Times New Roman" w:hAnsi="Arial" w:cs="Times New Roman"/>
      <w:szCs w:val="20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158C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E7D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buckingham.ac.uk/about/handbooks/quality-handbook/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0b487ab-8209-4ef5-93b8-bf122c717e53">PSID-1332449870-1141</_dlc_DocId>
    <_dlc_DocIdUrl xmlns="80b487ab-8209-4ef5-93b8-bf122c717e53">
      <Url>https://uniofbuck.sharepoint.com/sites/SPO-PS/_layouts/15/DocIdRedir.aspx?ID=PSID-1332449870-1141</Url>
      <Description>PSID-1332449870-1141</Description>
    </_dlc_DocIdUrl>
    <Copy xmlns="80b487ab-8209-4ef5-93b8-bf122c717e53">false</Copy>
    <GlobalDocumentDescription xmlns="19eda74c-b404-43e6-8d14-8599e44e03eb" xsi:nil="true"/>
    <DeletionSent xmlns="80b487ab-8209-4ef5-93b8-bf122c717e53">false</DeletionSent>
    <fd597d0b7c8e4d0781f1518fc66e0fcf xmlns="19eda74c-b404-43e6-8d14-8599e44e03e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Services - Student Administration</TermName>
          <TermId xmlns="http://schemas.microsoft.com/office/infopath/2007/PartnerControls">a2c14f3c-c76a-48a3-87b9-b1e0f029b137</TermId>
        </TermInfo>
      </Terms>
    </fd597d0b7c8e4d0781f1518fc66e0fcf>
    <SPOSite xmlns="80b487ab-8209-4ef5-93b8-bf122c717e53" xsi:nil="true"/>
    <ReadyToSend xmlns="80b487ab-8209-4ef5-93b8-bf122c717e53">false</ReadyToSend>
    <TaxCatchAll xmlns="19eda74c-b404-43e6-8d14-8599e44e03eb">
      <Value>13</Value>
    </TaxCatchAll>
    <DocType xmlns="80b487ab-8209-4ef5-93b8-bf122c717e53" xsi:nil="true"/>
    <CreatePDF xmlns="80b487ab-8209-4ef5-93b8-bf122c717e53">false</CreatePDF>
    <FileDeletion xmlns="80b487ab-8209-4ef5-93b8-bf122c717e53">false</FileDeletion>
    <_dlc_DocIdPersistId xmlns="80b487ab-8209-4ef5-93b8-bf122c717e53">false</_dlc_DocIdPersistI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112E19FBE6B641AA53C4632A9D9F06" ma:contentTypeVersion="26" ma:contentTypeDescription="Create a new document." ma:contentTypeScope="" ma:versionID="e6c010c72883f2d175c27ef730eea4bb">
  <xsd:schema xmlns:xsd="http://www.w3.org/2001/XMLSchema" xmlns:xs="http://www.w3.org/2001/XMLSchema" xmlns:p="http://schemas.microsoft.com/office/2006/metadata/properties" xmlns:ns2="80b487ab-8209-4ef5-93b8-bf122c717e53" xmlns:ns3="19eda74c-b404-43e6-8d14-8599e44e03eb" xmlns:ns5="c1528820-0dcf-4881-adb4-3c80e4ad47ec" targetNamespace="http://schemas.microsoft.com/office/2006/metadata/properties" ma:root="true" ma:fieldsID="408872e3a1feebcad479e6050d97f514" ns2:_="" ns3:_="" ns5:_="">
    <xsd:import namespace="80b487ab-8209-4ef5-93b8-bf122c717e53"/>
    <xsd:import namespace="19eda74c-b404-43e6-8d14-8599e44e03eb"/>
    <xsd:import namespace="c1528820-0dcf-4881-adb4-3c80e4ad47e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fd597d0b7c8e4d0781f1518fc66e0fcf" minOccurs="0"/>
                <xsd:element ref="ns3:TaxCatchAll" minOccurs="0"/>
                <xsd:element ref="ns3:GlobalDocumentDescription" minOccurs="0"/>
                <xsd:element ref="ns2:DocType" minOccurs="0"/>
                <xsd:element ref="ns2:SPOSite" minOccurs="0"/>
                <xsd:element ref="ns2:Copy" minOccurs="0"/>
                <xsd:element ref="ns2:CreatePDF" minOccurs="0"/>
                <xsd:element ref="ns2:FileDeletion" minOccurs="0"/>
                <xsd:element ref="ns2:ReadyToSend" minOccurs="0"/>
                <xsd:element ref="ns2:DeletionSent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2:SharedWithUsers" minOccurs="0"/>
                <xsd:element ref="ns2:SharedWithDetails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487ab-8209-4ef5-93b8-bf122c717e5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Type" ma:index="15" nillable="true" ma:displayName="DocType" ma:format="Dropdown" ma:internalName="DocType">
      <xsd:simpleType>
        <xsd:union memberTypes="dms:Text">
          <xsd:simpleType>
            <xsd:restriction base="dms:Choice">
              <xsd:enumeration value="Report"/>
              <xsd:enumeration value="Letter"/>
              <xsd:enumeration value="Guide"/>
              <xsd:enumeration value="Template"/>
              <xsd:enumeration value="Specifications"/>
              <xsd:enumeration value="Instructions and Procedures"/>
              <xsd:enumeration value="Presentation"/>
              <xsd:enumeration value="Form"/>
              <xsd:enumeration value="Lecture Notes"/>
              <xsd:enumeration value="Appeal"/>
              <xsd:enumeration value="Exam Paper"/>
              <xsd:enumeration value="Video"/>
            </xsd:restriction>
          </xsd:simpleType>
        </xsd:union>
      </xsd:simpleType>
    </xsd:element>
    <xsd:element name="SPOSite" ma:index="17" nillable="true" ma:displayName="SPOSite" ma:format="Dropdown" ma:internalName="SPOSite">
      <xsd:simpleType>
        <xsd:union memberTypes="dms:Text">
          <xsd:simpleType>
            <xsd:restriction base="dms:Choice">
              <xsd:enumeration value="ASK"/>
              <xsd:enumeration value="BHSS"/>
              <xsd:enumeration value="CLP"/>
              <xsd:enumeration value="Library"/>
            </xsd:restriction>
          </xsd:simpleType>
        </xsd:union>
      </xsd:simpleType>
    </xsd:element>
    <xsd:element name="Copy" ma:index="18" nillable="true" ma:displayName="Copy" ma:default="0" ma:internalName="Copy">
      <xsd:simpleType>
        <xsd:restriction base="dms:Boolean"/>
      </xsd:simpleType>
    </xsd:element>
    <xsd:element name="CreatePDF" ma:index="19" nillable="true" ma:displayName="CreatePDF" ma:default="0" ma:internalName="CreatePDF">
      <xsd:simpleType>
        <xsd:restriction base="dms:Boolean"/>
      </xsd:simpleType>
    </xsd:element>
    <xsd:element name="FileDeletion" ma:index="20" nillable="true" ma:displayName="FileDeletion" ma:default="0" ma:internalName="FileDeletion">
      <xsd:simpleType>
        <xsd:restriction base="dms:Boolean"/>
      </xsd:simpleType>
    </xsd:element>
    <xsd:element name="ReadyToSend" ma:index="21" nillable="true" ma:displayName="ReadyToSend" ma:default="0" ma:internalName="ReadyToSend">
      <xsd:simpleType>
        <xsd:restriction base="dms:Boolean"/>
      </xsd:simpleType>
    </xsd:element>
    <xsd:element name="DeletionSent" ma:index="22" nillable="true" ma:displayName="DeletionSent" ma:default="0" ma:internalName="DeletionSent">
      <xsd:simpleType>
        <xsd:restriction base="dms:Boolean"/>
      </xsd:simple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da74c-b404-43e6-8d14-8599e44e03eb" elementFormDefault="qualified">
    <xsd:import namespace="http://schemas.microsoft.com/office/2006/documentManagement/types"/>
    <xsd:import namespace="http://schemas.microsoft.com/office/infopath/2007/PartnerControls"/>
    <xsd:element name="fd597d0b7c8e4d0781f1518fc66e0fcf" ma:index="12" nillable="true" ma:taxonomy="true" ma:internalName="fd597d0b7c8e4d0781f1518fc66e0fcf" ma:taxonomyFieldName="GlobalDocumentDepartment" ma:displayName="GlobalDocumentDepartment" ma:indexed="true" ma:readOnly="false" ma:default="13;#Academic Services - Student Administration|a2c14f3c-c76a-48a3-87b9-b1e0f029b137" ma:fieldId="{fd597d0b-7c8e-4d07-81f1-518fc66e0fcf}" ma:sspId="c50e7f1c-cfa4-4c3e-97ce-782e311fb4aa" ma:termSetId="8ed8c9ea-7052-4c1d-a4d7-b9c10bffea6f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8ab98694-1f9c-4e58-8369-07d2b9cbe4f3}" ma:internalName="TaxCatchAll" ma:showField="CatchAllData" ma:web="80b487ab-8209-4ef5-93b8-bf122c717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lobalDocumentDescription" ma:index="14" nillable="true" ma:displayName="GlobalDocumentDescription" ma:description="Global Description" ma:internalName="GlobalDocument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28820-0dcf-4881-adb4-3c80e4ad4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6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715025-57B0-458B-8178-682972E684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195909-1543-4763-81F7-69A73944CA21}">
  <ds:schemaRefs>
    <ds:schemaRef ds:uri="c1528820-0dcf-4881-adb4-3c80e4ad47ec"/>
    <ds:schemaRef ds:uri="http://purl.org/dc/terms/"/>
    <ds:schemaRef ds:uri="19eda74c-b404-43e6-8d14-8599e44e03eb"/>
    <ds:schemaRef ds:uri="80b487ab-8209-4ef5-93b8-bf122c717e53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0CA943E-6633-4904-91CD-2369FE5FB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487ab-8209-4ef5-93b8-bf122c717e53"/>
    <ds:schemaRef ds:uri="19eda74c-b404-43e6-8d14-8599e44e03eb"/>
    <ds:schemaRef ds:uri="c1528820-0dcf-4881-adb4-3c80e4ad4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8A998-2699-4963-9855-2877B44F833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C096919-E969-40D9-A1B9-32F1674EBA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he University of Buckingham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earce</dc:creator>
  <cp:keywords/>
  <cp:lastModifiedBy>Alison Sumner</cp:lastModifiedBy>
  <cp:revision>6</cp:revision>
  <cp:lastPrinted>2019-11-26T10:21:00Z</cp:lastPrinted>
  <dcterms:created xsi:type="dcterms:W3CDTF">2021-04-27T20:38:00Z</dcterms:created>
  <dcterms:modified xsi:type="dcterms:W3CDTF">2023-11-0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112E19FBE6B641AA53C4632A9D9F06</vt:lpwstr>
  </property>
  <property fmtid="{D5CDD505-2E9C-101B-9397-08002B2CF9AE}" pid="3" name="_dlc_DocIdItemGuid">
    <vt:lpwstr>570ea74a-dfed-47af-a716-e4aa9d2daec2</vt:lpwstr>
  </property>
  <property fmtid="{D5CDD505-2E9C-101B-9397-08002B2CF9AE}" pid="4" name="Order">
    <vt:r8>652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GlobalDocumentDepartment">
    <vt:lpwstr>13;#Academic Services - Student Administration|a2c14f3c-c76a-48a3-87b9-b1e0f029b137</vt:lpwstr>
  </property>
</Properties>
</file>